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omi-finnish"/>
      <w:r>
        <w:t xml:space="preserve">Suomi</w:t>
      </w:r>
      <w:r>
        <w:t xml:space="preserve"> </w:t>
      </w:r>
      <w:r>
        <w:t xml:space="preserve">/ Finnish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6Z</dcterms:created>
  <dcterms:modified xsi:type="dcterms:W3CDTF">2019-11-04T20:15:36Z</dcterms:modified>
</cp:coreProperties>
</file>